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823915"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6ABBA309">
        <w:rPr>
          <w:rFonts w:eastAsia="Times New Roman" w:cs="Times New Roman"/>
          <w:color w:val="000000" w:themeColor="text1"/>
        </w:rPr>
        <w:t xml:space="preserve">Students who are unable to attend class for an extended period of time due to an emergency/extenuating circumstance (i.e., medical illness, hospitalization, death in the </w:t>
      </w:r>
      <w:r w:rsidRPr="6ABBA309">
        <w:rPr>
          <w:rFonts w:eastAsia="Times New Roman" w:cs="Times New Roman"/>
          <w:color w:val="000000" w:themeColor="text1"/>
        </w:rPr>
        <w:lastRenderedPageBreak/>
        <w:t xml:space="preserve">family/bereavement, military or legal obligation), may contact the Office of the Vice President for Student Affairs at </w:t>
      </w:r>
      <w:hyperlink r:id="rId12">
        <w:r w:rsidRPr="6ABBA309">
          <w:rPr>
            <w:rStyle w:val="Hyperlink"/>
            <w:rFonts w:eastAsia="Times New Roman" w:cs="Times New Roman"/>
          </w:rPr>
          <w:t>studentaffairs@tntech.edu</w:t>
        </w:r>
      </w:hyperlink>
      <w:r w:rsidRPr="6ABBA309">
        <w:rPr>
          <w:rFonts w:eastAsia="Times New Roman" w:cs="Times New Roman"/>
          <w:color w:val="000000" w:themeColor="text1"/>
        </w:rPr>
        <w:t xml:space="preserve"> to request an absence notification.</w:t>
      </w:r>
      <w:bookmarkStart w:id="7" w:name="_Hlk77663691"/>
    </w:p>
    <w:p w14:paraId="08276F7D" w14:textId="37EAD579" w:rsidR="05D5D62D" w:rsidRDefault="05D5D62D" w:rsidP="6ABBA309">
      <w:pPr>
        <w:pStyle w:val="Heading2"/>
      </w:pPr>
      <w:r>
        <w:t xml:space="preserve">Generative AI: Open Use Guidelines </w:t>
      </w:r>
    </w:p>
    <w:p w14:paraId="0B900AA3" w14:textId="5BE76749" w:rsidR="05D5D62D" w:rsidRDefault="05D5D62D" w:rsidP="6ABBA309">
      <w:pPr>
        <w:rPr>
          <w:rFonts w:eastAsia="Times New Roman" w:cs="Times New Roman"/>
          <w:szCs w:val="24"/>
        </w:rPr>
      </w:pPr>
      <w:r w:rsidRPr="6ABBA309">
        <w:rPr>
          <w:rFonts w:ascii="PT Sans" w:eastAsia="PT Sans" w:hAnsi="PT Sans" w:cs="PT Sans"/>
          <w:color w:val="444444"/>
          <w:sz w:val="27"/>
          <w:szCs w:val="27"/>
        </w:rPr>
        <w:t>I</w:t>
      </w:r>
      <w:r w:rsidRPr="6ABBA309">
        <w:rPr>
          <w:rFonts w:eastAsia="Times New Roman" w:cs="Times New Roman"/>
          <w:szCs w:val="24"/>
        </w:rPr>
        <w:t xml:space="preserve">n this course, Generative AI resources are encouraged to be used by students with the purpose of supporting their work. To ensure academic integrity, students must openly disclose any AI-generated material they utilize and provide proper attribution. This includes in-text citations, quotations, and references. </w:t>
      </w:r>
      <w:r>
        <w:br/>
      </w:r>
    </w:p>
    <w:p w14:paraId="137565EC" w14:textId="6E1A03E3" w:rsidR="05D5D62D" w:rsidRDefault="05D5D62D" w:rsidP="6ABBA309">
      <w:pPr>
        <w:rPr>
          <w:rFonts w:eastAsia="Times New Roman" w:cs="Times New Roman"/>
          <w:color w:val="444444"/>
          <w:szCs w:val="24"/>
        </w:rPr>
      </w:pPr>
      <w:r w:rsidRPr="6ABBA309">
        <w:rPr>
          <w:rFonts w:eastAsia="Times New Roman" w:cs="Times New Roman"/>
          <w:szCs w:val="24"/>
        </w:rPr>
        <w:t xml:space="preserve">To indicate the use of a Generative AI resources, a student should include the following statement in their assignments: "The author(s) acknowledge the utilization of [Generative AI Tool Name], a language model developed by [Generative AI Tool Provider], in the preparation of this assignment. The [Generative AI Tool Name] was employed in the following manner(s) within this assignment [e.g., brainstorming, grammatical correction, citation, specific section of the assignment]."  </w:t>
      </w:r>
    </w:p>
    <w:p w14:paraId="4A7D25A3" w14:textId="418E01ED" w:rsidR="05D5D62D" w:rsidRDefault="05D5D62D" w:rsidP="6ABBA309">
      <w:pPr>
        <w:rPr>
          <w:rFonts w:eastAsia="Times New Roman" w:cs="Times New Roman"/>
          <w:color w:val="444444"/>
          <w:szCs w:val="24"/>
        </w:rPr>
      </w:pPr>
      <w:r>
        <w:br/>
      </w:r>
      <w:r w:rsidRPr="6ABBA309">
        <w:rPr>
          <w:rFonts w:eastAsia="Times New Roman" w:cs="Times New Roman"/>
          <w:szCs w:val="24"/>
        </w:rPr>
        <w:t>Proper citation guidelines can be found on the</w:t>
      </w:r>
      <w:r w:rsidRPr="6ABBA309">
        <w:rPr>
          <w:rFonts w:eastAsia="Times New Roman" w:cs="Times New Roman"/>
          <w:color w:val="444444"/>
          <w:szCs w:val="24"/>
        </w:rPr>
        <w:t xml:space="preserve"> </w:t>
      </w:r>
      <w:hyperlink r:id="rId13">
        <w:r w:rsidRPr="6ABBA309">
          <w:rPr>
            <w:rStyle w:val="Hyperlink"/>
            <w:rFonts w:eastAsia="Times New Roman" w:cs="Times New Roman"/>
            <w:b/>
            <w:bCs/>
            <w:szCs w:val="24"/>
          </w:rPr>
          <w:t>CITL website</w:t>
        </w:r>
      </w:hyperlink>
      <w:r w:rsidRPr="6ABBA309">
        <w:rPr>
          <w:rFonts w:eastAsia="Times New Roman" w:cs="Times New Roman"/>
          <w:color w:val="444444"/>
          <w:szCs w:val="24"/>
        </w:rPr>
        <w:t>.</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4"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5"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6" w:history="1">
        <w:r w:rsidRPr="005842B2">
          <w:rPr>
            <w:rStyle w:val="Hyperlink"/>
          </w:rPr>
          <w:t>here</w:t>
        </w:r>
      </w:hyperlink>
      <w:r w:rsidR="000731F6">
        <w:t>)</w:t>
      </w:r>
      <w:r>
        <w:t xml:space="preserve">visit the </w:t>
      </w:r>
      <w:hyperlink r:id="rId17"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lastRenderedPageBreak/>
        <w:t xml:space="preserve">For accessibility information and statements for our instructional technologies, visit the </w:t>
      </w:r>
      <w:hyperlink r:id="rId18"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9"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20"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1"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938AD" w14:textId="77777777" w:rsidR="00421919" w:rsidRDefault="00421919" w:rsidP="007E7200">
      <w:pPr>
        <w:spacing w:after="0" w:line="240" w:lineRule="auto"/>
      </w:pPr>
      <w:r>
        <w:separator/>
      </w:r>
    </w:p>
  </w:endnote>
  <w:endnote w:type="continuationSeparator" w:id="0">
    <w:p w14:paraId="5FDC89A4" w14:textId="77777777" w:rsidR="00421919" w:rsidRDefault="00421919" w:rsidP="007E7200">
      <w:pPr>
        <w:spacing w:after="0" w:line="240" w:lineRule="auto"/>
      </w:pPr>
      <w:r>
        <w:continuationSeparator/>
      </w:r>
    </w:p>
  </w:endnote>
  <w:endnote w:type="continuationNotice" w:id="1">
    <w:p w14:paraId="54692AEF" w14:textId="77777777" w:rsidR="00421919" w:rsidRDefault="004219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T Sans">
    <w:panose1 w:val="020B0503020203020204"/>
    <w:charset w:val="4D"/>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A7288C" w:rsidRDefault="00A7288C">
    <w:pPr>
      <w:pStyle w:val="Footer"/>
    </w:pPr>
  </w:p>
  <w:p w14:paraId="0317C9A9" w14:textId="01E4C403" w:rsidR="00E74076" w:rsidRDefault="00E74076">
    <w:pPr>
      <w:pStyle w:val="Footer"/>
    </w:pPr>
    <w:r>
      <w:t xml:space="preserve">Reviewed </w:t>
    </w:r>
    <w:r w:rsidR="00944795">
      <w:t>July 1,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B909F" w14:textId="77777777" w:rsidR="00421919" w:rsidRDefault="00421919" w:rsidP="007E7200">
      <w:pPr>
        <w:spacing w:after="0" w:line="240" w:lineRule="auto"/>
      </w:pPr>
      <w:r>
        <w:separator/>
      </w:r>
    </w:p>
  </w:footnote>
  <w:footnote w:type="continuationSeparator" w:id="0">
    <w:p w14:paraId="679B48D0" w14:textId="77777777" w:rsidR="00421919" w:rsidRDefault="00421919" w:rsidP="007E7200">
      <w:pPr>
        <w:spacing w:after="0" w:line="240" w:lineRule="auto"/>
      </w:pPr>
      <w:r>
        <w:continuationSeparator/>
      </w:r>
    </w:p>
  </w:footnote>
  <w:footnote w:type="continuationNotice" w:id="1">
    <w:p w14:paraId="39CE845D" w14:textId="77777777" w:rsidR="00421919" w:rsidRDefault="004219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21919"/>
    <w:rsid w:val="004347F2"/>
    <w:rsid w:val="004459CD"/>
    <w:rsid w:val="004874FF"/>
    <w:rsid w:val="004D2985"/>
    <w:rsid w:val="00557FBC"/>
    <w:rsid w:val="005842B2"/>
    <w:rsid w:val="00596B5E"/>
    <w:rsid w:val="006037B3"/>
    <w:rsid w:val="00616FC6"/>
    <w:rsid w:val="00626B71"/>
    <w:rsid w:val="00632211"/>
    <w:rsid w:val="006868E9"/>
    <w:rsid w:val="006F3C13"/>
    <w:rsid w:val="00796D4B"/>
    <w:rsid w:val="007A34DC"/>
    <w:rsid w:val="007B6D78"/>
    <w:rsid w:val="007D6806"/>
    <w:rsid w:val="007E503C"/>
    <w:rsid w:val="007E7200"/>
    <w:rsid w:val="007F1BFE"/>
    <w:rsid w:val="00822BB6"/>
    <w:rsid w:val="00823915"/>
    <w:rsid w:val="008532E8"/>
    <w:rsid w:val="00872D52"/>
    <w:rsid w:val="00873789"/>
    <w:rsid w:val="00883320"/>
    <w:rsid w:val="008B023A"/>
    <w:rsid w:val="008D4CD5"/>
    <w:rsid w:val="008D6DB6"/>
    <w:rsid w:val="00944795"/>
    <w:rsid w:val="009C2E99"/>
    <w:rsid w:val="009D4C70"/>
    <w:rsid w:val="009E5691"/>
    <w:rsid w:val="009F7BA7"/>
    <w:rsid w:val="00A20984"/>
    <w:rsid w:val="00A61FC3"/>
    <w:rsid w:val="00A7288C"/>
    <w:rsid w:val="00A82DA9"/>
    <w:rsid w:val="00AA2CF6"/>
    <w:rsid w:val="00B5347F"/>
    <w:rsid w:val="00B84493"/>
    <w:rsid w:val="00BA6989"/>
    <w:rsid w:val="00C11A27"/>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05D5D62D"/>
    <w:rsid w:val="1202CA7A"/>
    <w:rsid w:val="17863691"/>
    <w:rsid w:val="283DA774"/>
    <w:rsid w:val="2BC7BE10"/>
    <w:rsid w:val="2D638E71"/>
    <w:rsid w:val="42D5481A"/>
    <w:rsid w:val="47FB2F17"/>
    <w:rsid w:val="49FA691B"/>
    <w:rsid w:val="4E59FF12"/>
    <w:rsid w:val="4FDB8C52"/>
    <w:rsid w:val="52501996"/>
    <w:rsid w:val="5694A5A8"/>
    <w:rsid w:val="5C238E39"/>
    <w:rsid w:val="6292CFBD"/>
    <w:rsid w:val="6ABBA309"/>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ntech.edu/citl/ai/citing.php" TargetMode="External"/><Relationship Id="rId18" Type="http://schemas.openxmlformats.org/officeDocument/2006/relationships/hyperlink" Target="https://www.tntech.edu/citl/learner-success-resources.php" TargetMode="External"/><Relationship Id="rId3" Type="http://schemas.openxmlformats.org/officeDocument/2006/relationships/customXml" Target="../customXml/item3.xml"/><Relationship Id="rId21" Type="http://schemas.openxmlformats.org/officeDocument/2006/relationships/hyperlink" Target="https://www.tntech.edu/healthservices/" TargetMode="Externa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index.php" TargetMode="External"/><Relationship Id="rId2" Type="http://schemas.openxmlformats.org/officeDocument/2006/relationships/customXml" Target="../customXml/item2.xml"/><Relationship Id="rId16" Type="http://schemas.openxmlformats.org/officeDocument/2006/relationships/hyperlink" Target="https://www.tntech.edu/citl/tech-services/index.php" TargetMode="External"/><Relationship Id="rId20" Type="http://schemas.openxmlformats.org/officeDocument/2006/relationships/hyperlink" Target="https://www.tntech.edu/counsel/index.ph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its.tntech.edu/display/MON/Help+Desk" TargetMode="External"/><Relationship Id="rId23"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library/learning-center.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ntech.policytech.com/docview/?docid=1131&amp;public=tru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2.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69</Words>
  <Characters>6096</Characters>
  <Application>Microsoft Office Word</Application>
  <DocSecurity>0</DocSecurity>
  <Lines>50</Lines>
  <Paragraphs>14</Paragraphs>
  <ScaleCrop>false</ScaleCrop>
  <Company>Tennessee Tech University</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8</cp:revision>
  <dcterms:created xsi:type="dcterms:W3CDTF">2023-08-15T22:36:00Z</dcterms:created>
  <dcterms:modified xsi:type="dcterms:W3CDTF">2024-07-0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